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F5E66" w14:textId="77777777" w:rsidR="00895B20" w:rsidRDefault="00B47446">
      <w:pPr>
        <w:pStyle w:val="Title"/>
      </w:pPr>
      <w:r>
        <w:t>Лабораторная работа №7</w:t>
      </w:r>
    </w:p>
    <w:p w14:paraId="492551A9" w14:textId="77777777" w:rsidR="00895B20" w:rsidRDefault="00B47446">
      <w:pPr>
        <w:pStyle w:val="Subtitle"/>
      </w:pPr>
      <w:r>
        <w:t>Элементы криптографии. Однократное гаммирование</w:t>
      </w:r>
    </w:p>
    <w:p w14:paraId="37BA9BBC" w14:textId="7C2D3C1C" w:rsidR="00895B20" w:rsidRPr="00423D35" w:rsidRDefault="00B47446">
      <w:pPr>
        <w:pStyle w:val="Author"/>
        <w:rPr>
          <w:b/>
          <w:bCs/>
        </w:rPr>
      </w:pPr>
      <w:r w:rsidRPr="00423D35">
        <w:rPr>
          <w:b/>
          <w:bCs/>
        </w:rPr>
        <w:t>Сыров Владислав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2120032765"/>
        <w:docPartObj>
          <w:docPartGallery w:val="Table of Contents"/>
          <w:docPartUnique/>
        </w:docPartObj>
      </w:sdtPr>
      <w:sdtEndPr/>
      <w:sdtContent>
        <w:p w14:paraId="0CF53EE3" w14:textId="77777777" w:rsidR="00895B20" w:rsidRDefault="00B47446">
          <w:pPr>
            <w:pStyle w:val="TOCHeading"/>
          </w:pPr>
          <w:r>
            <w:t>Содержание</w:t>
          </w:r>
        </w:p>
        <w:p w14:paraId="377A37CC" w14:textId="40E83A0C" w:rsidR="00423D35" w:rsidRDefault="00B47446">
          <w:pPr>
            <w:pStyle w:val="TOC1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7362188" w:history="1">
            <w:r w:rsidR="00423D35" w:rsidRPr="00E603C1">
              <w:rPr>
                <w:rStyle w:val="Hyperlink"/>
                <w:noProof/>
              </w:rPr>
              <w:t>Цель работы</w:t>
            </w:r>
            <w:r w:rsidR="00423D35">
              <w:rPr>
                <w:noProof/>
                <w:webHidden/>
              </w:rPr>
              <w:tab/>
            </w:r>
            <w:r w:rsidR="00423D35">
              <w:rPr>
                <w:noProof/>
                <w:webHidden/>
              </w:rPr>
              <w:fldChar w:fldCharType="begin"/>
            </w:r>
            <w:r w:rsidR="00423D35">
              <w:rPr>
                <w:noProof/>
                <w:webHidden/>
              </w:rPr>
              <w:instrText xml:space="preserve"> PAGEREF _Toc117362188 \h </w:instrText>
            </w:r>
            <w:r w:rsidR="00423D35">
              <w:rPr>
                <w:noProof/>
                <w:webHidden/>
              </w:rPr>
            </w:r>
            <w:r w:rsidR="00423D35">
              <w:rPr>
                <w:noProof/>
                <w:webHidden/>
              </w:rPr>
              <w:fldChar w:fldCharType="separate"/>
            </w:r>
            <w:r w:rsidR="00423D35">
              <w:rPr>
                <w:noProof/>
                <w:webHidden/>
              </w:rPr>
              <w:t>2</w:t>
            </w:r>
            <w:r w:rsidR="00423D35">
              <w:rPr>
                <w:noProof/>
                <w:webHidden/>
              </w:rPr>
              <w:fldChar w:fldCharType="end"/>
            </w:r>
          </w:hyperlink>
        </w:p>
        <w:p w14:paraId="66BB62D3" w14:textId="4B9CA96A" w:rsidR="00423D35" w:rsidRDefault="00423D3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7362189" w:history="1">
            <w:r w:rsidRPr="00E603C1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21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DCB3110" w14:textId="564C4419" w:rsidR="00423D35" w:rsidRDefault="00423D35">
          <w:pPr>
            <w:pStyle w:val="TOC3"/>
            <w:tabs>
              <w:tab w:val="right" w:leader="dot" w:pos="9679"/>
            </w:tabs>
            <w:rPr>
              <w:noProof/>
            </w:rPr>
          </w:pPr>
          <w:hyperlink w:anchor="_Toc117362190" w:history="1">
            <w:r w:rsidRPr="00E603C1">
              <w:rPr>
                <w:rStyle w:val="Hyperlink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21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2608AE" w14:textId="34389BC2" w:rsidR="00423D35" w:rsidRDefault="00423D35">
          <w:pPr>
            <w:pStyle w:val="TOC3"/>
            <w:tabs>
              <w:tab w:val="right" w:leader="dot" w:pos="9679"/>
            </w:tabs>
            <w:rPr>
              <w:noProof/>
            </w:rPr>
          </w:pPr>
          <w:hyperlink w:anchor="_Toc117362191" w:history="1">
            <w:r w:rsidRPr="00E603C1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21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27DB32" w14:textId="222E04BF" w:rsidR="00423D35" w:rsidRDefault="00423D35">
          <w:pPr>
            <w:pStyle w:val="TOC1"/>
            <w:tabs>
              <w:tab w:val="right" w:leader="dot" w:pos="9679"/>
            </w:tabs>
            <w:rPr>
              <w:noProof/>
            </w:rPr>
          </w:pPr>
          <w:hyperlink w:anchor="_Toc117362192" w:history="1">
            <w:r w:rsidRPr="00E603C1">
              <w:rPr>
                <w:rStyle w:val="Hyperlink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73621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10DACB" w14:textId="77777777" w:rsidR="00895B20" w:rsidRDefault="00B47446">
          <w:r>
            <w:fldChar w:fldCharType="end"/>
          </w:r>
        </w:p>
      </w:sdtContent>
    </w:sdt>
    <w:p w14:paraId="55138279" w14:textId="77777777" w:rsidR="00423D35" w:rsidRDefault="00423D35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0" w:name="цель-работы"/>
      <w:bookmarkStart w:id="1" w:name="_Toc117362188"/>
      <w:r>
        <w:br w:type="page"/>
      </w:r>
    </w:p>
    <w:p w14:paraId="36A6581E" w14:textId="63C9F045" w:rsidR="00895B20" w:rsidRDefault="00B47446">
      <w:pPr>
        <w:pStyle w:val="Heading1"/>
      </w:pPr>
      <w:r>
        <w:lastRenderedPageBreak/>
        <w:t>Цель работы</w:t>
      </w:r>
      <w:bookmarkEnd w:id="1"/>
    </w:p>
    <w:p w14:paraId="268F3D7C" w14:textId="77777777" w:rsidR="00895B20" w:rsidRDefault="00B47446">
      <w:pPr>
        <w:pStyle w:val="FirstParagraph"/>
      </w:pPr>
      <w:r>
        <w:t>Освоить на практике применение режима однократного гаммирования.</w:t>
      </w:r>
    </w:p>
    <w:p w14:paraId="60367591" w14:textId="77777777" w:rsidR="00895B20" w:rsidRDefault="00B47446">
      <w:pPr>
        <w:pStyle w:val="Heading1"/>
      </w:pPr>
      <w:bookmarkStart w:id="2" w:name="выполнение-лабораторной-работы"/>
      <w:bookmarkStart w:id="3" w:name="_Toc117362189"/>
      <w:bookmarkEnd w:id="0"/>
      <w:r>
        <w:t>Выполнение лабораторной работы</w:t>
      </w:r>
      <w:bookmarkEnd w:id="3"/>
    </w:p>
    <w:p w14:paraId="24492C5F" w14:textId="77777777" w:rsidR="00895B20" w:rsidRDefault="00B47446">
      <w:pPr>
        <w:pStyle w:val="FirstParagraph"/>
      </w:pPr>
      <w:r>
        <w:t>Импортирую библиотеки:</w:t>
      </w:r>
    </w:p>
    <w:p w14:paraId="2637F32F" w14:textId="77777777" w:rsidR="00895B20" w:rsidRDefault="00B47446">
      <w:pPr>
        <w:pStyle w:val="CaptionedFigure"/>
      </w:pPr>
      <w:r>
        <w:rPr>
          <w:noProof/>
        </w:rPr>
        <w:drawing>
          <wp:inline distT="0" distB="0" distL="0" distR="0" wp14:anchorId="0C126E7F" wp14:editId="3A25AC12">
            <wp:extent cx="5334000" cy="550423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E:\Downloads\Documents\%D0%98%D0%BD%D1%84%D0%BE%D0%91%D0%B5%D0%B7\Lab07\image\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790E2B" w14:textId="77777777" w:rsidR="00895B20" w:rsidRDefault="00895B20">
      <w:pPr>
        <w:pStyle w:val="ImageCaption"/>
      </w:pPr>
    </w:p>
    <w:p w14:paraId="7E215505" w14:textId="77777777" w:rsidR="00895B20" w:rsidRDefault="00B47446">
      <w:pPr>
        <w:pStyle w:val="BodyText"/>
      </w:pPr>
      <w:r>
        <w:t>Подаю на вход сообщение:</w:t>
      </w:r>
    </w:p>
    <w:p w14:paraId="5FC79301" w14:textId="77777777" w:rsidR="00895B20" w:rsidRDefault="00B47446">
      <w:pPr>
        <w:pStyle w:val="CaptionedFigure"/>
      </w:pPr>
      <w:r>
        <w:rPr>
          <w:noProof/>
        </w:rPr>
        <w:drawing>
          <wp:inline distT="0" distB="0" distL="0" distR="0" wp14:anchorId="5246EF47" wp14:editId="06564E3D">
            <wp:extent cx="5334000" cy="339223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E:\Downloads\Documents\%D0%98%D0%BD%D1%84%D0%BE%D0%91%D0%B5%D0%B7\Lab07\image\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5F86AD" w14:textId="77777777" w:rsidR="00895B20" w:rsidRDefault="00895B20">
      <w:pPr>
        <w:pStyle w:val="ImageCaption"/>
      </w:pPr>
    </w:p>
    <w:p w14:paraId="19BE5140" w14:textId="77777777" w:rsidR="00895B20" w:rsidRDefault="00B47446">
      <w:pPr>
        <w:numPr>
          <w:ilvl w:val="0"/>
          <w:numId w:val="2"/>
        </w:numPr>
      </w:pPr>
      <w:r>
        <w:t>Определю вид шифротекста при известном ключе и известном открытом</w:t>
      </w:r>
      <w:r>
        <w:br/>
        <w:t>тексте.</w:t>
      </w:r>
      <w:r>
        <w:br/>
        <w:t>Функция получает на вход строку,</w:t>
      </w:r>
      <w:r>
        <w:t xml:space="preserve"> переводит ее в шестнадцатеричную систему</w:t>
      </w:r>
      <w:r>
        <w:br/>
        <w:t>счисления. Затем в программе рандомно генерируется ключ. При помощи ключа</w:t>
      </w:r>
      <w:r>
        <w:br/>
        <w:t>получаю зашифрованное сообщение в шестнадцатеричной системе счисления. Затем</w:t>
      </w:r>
      <w:r>
        <w:br/>
        <w:t>перевожу это сообщение в строковый вид.</w:t>
      </w:r>
    </w:p>
    <w:p w14:paraId="353FB2C8" w14:textId="77777777" w:rsidR="00895B20" w:rsidRDefault="00B47446">
      <w:pPr>
        <w:pStyle w:val="CaptionedFigure"/>
      </w:pPr>
      <w:r>
        <w:rPr>
          <w:noProof/>
        </w:rPr>
        <w:drawing>
          <wp:inline distT="0" distB="0" distL="0" distR="0" wp14:anchorId="38042CAA" wp14:editId="13323992">
            <wp:extent cx="5334000" cy="2753590"/>
            <wp:effectExtent l="0" t="0" r="0" b="0"/>
            <wp:docPr id="2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E:\Downloads\Documents\%D0%98%D0%BD%D1%84%D0%BE%D0%91%D0%B5%D0%B7\Lab07\image\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3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7BA74C7" w14:textId="77777777" w:rsidR="00895B20" w:rsidRDefault="00895B20">
      <w:pPr>
        <w:pStyle w:val="ImageCaption"/>
      </w:pPr>
    </w:p>
    <w:p w14:paraId="771ED320" w14:textId="77777777" w:rsidR="00895B20" w:rsidRDefault="00B47446">
      <w:pPr>
        <w:pStyle w:val="BodyText"/>
      </w:pPr>
      <w:r>
        <w:t>Результат работы фун</w:t>
      </w:r>
      <w:r>
        <w:t>кции:</w:t>
      </w:r>
    </w:p>
    <w:p w14:paraId="749674D9" w14:textId="77777777" w:rsidR="00895B20" w:rsidRDefault="00B47446">
      <w:pPr>
        <w:pStyle w:val="CaptionedFigure"/>
      </w:pPr>
      <w:r>
        <w:rPr>
          <w:noProof/>
        </w:rPr>
        <w:lastRenderedPageBreak/>
        <w:drawing>
          <wp:inline distT="0" distB="0" distL="0" distR="0" wp14:anchorId="08D75848" wp14:editId="48626526">
            <wp:extent cx="5334000" cy="844882"/>
            <wp:effectExtent l="0" t="0" r="0" b="0"/>
            <wp:docPr id="3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E:\Downloads\Documents\%D0%98%D0%BD%D1%84%D0%BE%D0%91%D0%B5%D0%B7\Lab07\image\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4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D9D58" w14:textId="77777777" w:rsidR="00895B20" w:rsidRDefault="00895B20">
      <w:pPr>
        <w:pStyle w:val="ImageCaption"/>
      </w:pPr>
    </w:p>
    <w:p w14:paraId="645A2430" w14:textId="77777777" w:rsidR="00895B20" w:rsidRDefault="00B47446">
      <w:pPr>
        <w:numPr>
          <w:ilvl w:val="0"/>
          <w:numId w:val="3"/>
        </w:numPr>
      </w:pPr>
      <w:r>
        <w:t>Определю ключ, с помощью которого шифротекст может быть преобразован</w:t>
      </w:r>
      <w:r>
        <w:br/>
        <w:t>в некоторый фрагмент текста, представляющий собой один из возможных</w:t>
      </w:r>
      <w:r>
        <w:br/>
        <w:t>вариантов прочтения открытого текста. Функция нахождения ключа получает на вход две строки: открытый текст и</w:t>
      </w:r>
      <w:r>
        <w:br/>
        <w:t>з</w:t>
      </w:r>
      <w:r>
        <w:t>ашифрованный. Затем она преобразует строки в шестнадцатеричный формат и</w:t>
      </w:r>
      <w:r>
        <w:br/>
        <w:t>выполняет операцию XOR для нахождения ключа.</w:t>
      </w:r>
    </w:p>
    <w:p w14:paraId="712B42DD" w14:textId="77777777" w:rsidR="00895B20" w:rsidRDefault="00B47446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01CF35FB" wp14:editId="05568321">
            <wp:extent cx="5334000" cy="2166209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E:\Downloads\Documents\%D0%98%D0%BD%D1%84%D0%BE%D0%91%D0%B5%D0%B7\Lab07\image\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6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B11B09" w14:textId="77777777" w:rsidR="00895B20" w:rsidRDefault="00895B20">
      <w:pPr>
        <w:pStyle w:val="ImageCaption"/>
        <w:numPr>
          <w:ilvl w:val="0"/>
          <w:numId w:val="1"/>
        </w:numPr>
      </w:pPr>
    </w:p>
    <w:p w14:paraId="5C6700C2" w14:textId="77777777" w:rsidR="00895B20" w:rsidRDefault="00B47446">
      <w:pPr>
        <w:numPr>
          <w:ilvl w:val="0"/>
          <w:numId w:val="1"/>
        </w:numPr>
      </w:pPr>
      <w:r>
        <w:t>Результат работы функции:</w:t>
      </w:r>
    </w:p>
    <w:p w14:paraId="7695002B" w14:textId="77777777" w:rsidR="00895B20" w:rsidRDefault="00B47446">
      <w:pPr>
        <w:pStyle w:val="CaptionedFigure"/>
        <w:numPr>
          <w:ilvl w:val="0"/>
          <w:numId w:val="1"/>
        </w:numPr>
      </w:pPr>
      <w:r>
        <w:rPr>
          <w:noProof/>
        </w:rPr>
        <w:drawing>
          <wp:inline distT="0" distB="0" distL="0" distR="0" wp14:anchorId="62F12B28" wp14:editId="591187C5">
            <wp:extent cx="5334000" cy="905277"/>
            <wp:effectExtent l="0" t="0" r="0" b="0"/>
            <wp:docPr id="3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E:\Downloads\Documents\%D0%98%D0%BD%D1%84%D0%BE%D0%91%D0%B5%D0%B7\Lab07\image\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5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346ED3" w14:textId="77777777" w:rsidR="00895B20" w:rsidRDefault="00895B20">
      <w:pPr>
        <w:pStyle w:val="ImageCaption"/>
        <w:numPr>
          <w:ilvl w:val="0"/>
          <w:numId w:val="1"/>
        </w:numPr>
      </w:pPr>
    </w:p>
    <w:p w14:paraId="6F8C8292" w14:textId="77777777" w:rsidR="00895B20" w:rsidRDefault="00B47446">
      <w:pPr>
        <w:pStyle w:val="FirstParagraph"/>
      </w:pPr>
      <w:r>
        <w:t xml:space="preserve"> Проверка:</w:t>
      </w:r>
    </w:p>
    <w:p w14:paraId="7C7A06C8" w14:textId="77777777" w:rsidR="00895B20" w:rsidRDefault="00B47446">
      <w:pPr>
        <w:pStyle w:val="CaptionedFigure"/>
      </w:pPr>
      <w:r>
        <w:rPr>
          <w:noProof/>
        </w:rPr>
        <w:drawing>
          <wp:inline distT="0" distB="0" distL="0" distR="0" wp14:anchorId="109270DA" wp14:editId="5D001E54">
            <wp:extent cx="5334000" cy="663365"/>
            <wp:effectExtent l="0" t="0" r="0" b="0"/>
            <wp:docPr id="4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E:\Downloads\Documents\%D0%98%D0%BD%D1%84%D0%BE%D0%91%D0%B5%D0%B7\Lab07\image\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632EA6" w14:textId="77777777" w:rsidR="00895B20" w:rsidRDefault="00895B20">
      <w:pPr>
        <w:pStyle w:val="ImageCaption"/>
      </w:pPr>
    </w:p>
    <w:p w14:paraId="28018A38" w14:textId="77777777" w:rsidR="00895B20" w:rsidRDefault="00B47446">
      <w:pPr>
        <w:pStyle w:val="Heading3"/>
      </w:pPr>
      <w:bookmarkStart w:id="4" w:name="ответы-на-контрольные-вопросы"/>
      <w:bookmarkStart w:id="5" w:name="_Toc117362190"/>
      <w:r>
        <w:t>Ответы на контрольные вопросы</w:t>
      </w:r>
      <w:bookmarkEnd w:id="5"/>
    </w:p>
    <w:p w14:paraId="5E20602E" w14:textId="77777777" w:rsidR="00895B20" w:rsidRDefault="00B47446">
      <w:pPr>
        <w:numPr>
          <w:ilvl w:val="0"/>
          <w:numId w:val="4"/>
        </w:numPr>
      </w:pPr>
      <w:r>
        <w:t>Поясните смысл однократного гаммирования.</w:t>
      </w:r>
      <w:r>
        <w:br/>
        <w:t>Гаммирование – выполнение операции XOR между элементами гаммы и</w:t>
      </w:r>
      <w:r>
        <w:br/>
      </w:r>
      <w:r>
        <w:lastRenderedPageBreak/>
        <w:t>элементами подлежащего сокрытию текста. Если в методе шифрования используется</w:t>
      </w:r>
      <w:r>
        <w:br/>
        <w:t>однократная вероятностная гамма (однократное гаммирование) той же длины,</w:t>
      </w:r>
      <w:r>
        <w:t xml:space="preserve"> что и</w:t>
      </w:r>
      <w:r>
        <w:br/>
        <w:t>подлежащий сокрытию текст, то текст нельзя раскрыть. Даже при раскрытии части</w:t>
      </w:r>
      <w:r>
        <w:br/>
        <w:t>последовательности гаммы нельзя получить информацию о всём скрываемом тексте.</w:t>
      </w:r>
    </w:p>
    <w:p w14:paraId="1B16BCC0" w14:textId="77777777" w:rsidR="00895B20" w:rsidRDefault="00B47446">
      <w:pPr>
        <w:numPr>
          <w:ilvl w:val="0"/>
          <w:numId w:val="4"/>
        </w:numPr>
      </w:pPr>
      <w:r>
        <w:t>Перечислите недостатки однократного гаммирования.</w:t>
      </w:r>
      <w:r>
        <w:br/>
        <w:t xml:space="preserve">Абсолютная стойкость шифра доказана только </w:t>
      </w:r>
      <w:r>
        <w:t>для случая, когда однократно</w:t>
      </w:r>
      <w:r>
        <w:br/>
        <w:t>используемый ключ, длиной, равной длине исходного сообщения, является</w:t>
      </w:r>
      <w:r>
        <w:br/>
        <w:t>фрагментом истинно случайной двоичной последовательности с равномерным</w:t>
      </w:r>
      <w:r>
        <w:br/>
        <w:t>законом распределения.</w:t>
      </w:r>
    </w:p>
    <w:p w14:paraId="5253C4C6" w14:textId="77777777" w:rsidR="00895B20" w:rsidRDefault="00B47446">
      <w:pPr>
        <w:numPr>
          <w:ilvl w:val="0"/>
          <w:numId w:val="4"/>
        </w:numPr>
      </w:pPr>
      <w:r>
        <w:t>Перечислите преимущества однократного гаммирования.</w:t>
      </w:r>
      <w:r>
        <w:br/>
        <w:t xml:space="preserve">Во-первых, </w:t>
      </w:r>
      <w:r>
        <w:t>такой способ симметричен, т.е. двойное прибавление одной и той</w:t>
      </w:r>
      <w:r>
        <w:br/>
        <w:t>же величины по модулю 2 восстанавливает исходное значение. Во-вторых,</w:t>
      </w:r>
      <w:r>
        <w:br/>
        <w:t>шифрование и расшифрование может быть выполнено одной и той же программой.</w:t>
      </w:r>
      <w:r>
        <w:br/>
        <w:t>Наконец, Криптоалгоритм не даёт никакой информац</w:t>
      </w:r>
      <w:r>
        <w:t>ии об открытом тексте: при</w:t>
      </w:r>
      <w:r>
        <w:br/>
        <w:t>известном зашифрованном сообщении C все различные ключевые</w:t>
      </w:r>
      <w:r>
        <w:br/>
        <w:t>последовательности K возможны и равновероятны, а значит, возможны и любые</w:t>
      </w:r>
      <w:r>
        <w:br/>
        <w:t>сообщения P.</w:t>
      </w:r>
    </w:p>
    <w:p w14:paraId="72B0D484" w14:textId="77777777" w:rsidR="00895B20" w:rsidRDefault="00B47446">
      <w:pPr>
        <w:numPr>
          <w:ilvl w:val="0"/>
          <w:numId w:val="4"/>
        </w:numPr>
      </w:pPr>
      <w:r>
        <w:t>Почему длина открытого текста должна совпадать с длиной ключа?</w:t>
      </w:r>
      <w:r>
        <w:br/>
        <w:t>Если ключ короче тек</w:t>
      </w:r>
      <w:r>
        <w:t>ста, то операция XOR будет применена не ко всем</w:t>
      </w:r>
      <w:r>
        <w:br/>
        <w:t>элементам и конец сообщения будет не закодирован. Если ключ будет длиннее, то</w:t>
      </w:r>
      <w:r>
        <w:br/>
        <w:t>появится неоднозначность декодирования.</w:t>
      </w:r>
    </w:p>
    <w:p w14:paraId="04D5BE13" w14:textId="77777777" w:rsidR="00895B20" w:rsidRDefault="00B47446">
      <w:pPr>
        <w:numPr>
          <w:ilvl w:val="0"/>
          <w:numId w:val="4"/>
        </w:numPr>
      </w:pPr>
      <w:r>
        <w:t>Какая операция используется в режиме однократного гаммирования, назовите</w:t>
      </w:r>
      <w:r>
        <w:br/>
        <w:t>её особенности?</w:t>
      </w:r>
      <w:r>
        <w:br/>
        <w:t>Н</w:t>
      </w:r>
      <w:r>
        <w:t>аложение гаммы по сути представляет собой выполнение побитовой</w:t>
      </w:r>
      <w:r>
        <w:br/>
        <w:t>операции сложения по модулю 2, т.е. мы должны сложить каждый элемент гаммы с</w:t>
      </w:r>
      <w:r>
        <w:br/>
        <w:t>соответствующим элементом ключа. Данная операция является симметричной, так</w:t>
      </w:r>
      <w:r>
        <w:br/>
        <w:t xml:space="preserve">как прибавление одной и той же величины </w:t>
      </w:r>
      <w:r>
        <w:t>по модулю 2 восстанавливает исходное</w:t>
      </w:r>
      <w:r>
        <w:br/>
        <w:t>значение</w:t>
      </w:r>
    </w:p>
    <w:p w14:paraId="16E98498" w14:textId="77777777" w:rsidR="00895B20" w:rsidRDefault="00B47446">
      <w:pPr>
        <w:numPr>
          <w:ilvl w:val="0"/>
          <w:numId w:val="4"/>
        </w:numPr>
      </w:pPr>
      <w:r>
        <w:t>Как по открытому тексту и ключу получить шифротекст?</w:t>
      </w:r>
      <w:r>
        <w:br/>
        <w:t>В таком случае задача сводится к правилу:</w:t>
      </w:r>
      <w:r>
        <w:br/>
        <w:t xml:space="preserve"> Ci = Pi ⊕ Ki, т.е. мы поэлементно получаем символы зашифрованного сообщения,</w:t>
      </w:r>
      <w:r>
        <w:br/>
        <w:t xml:space="preserve"> применяя операцию исключающего или к</w:t>
      </w:r>
      <w:r>
        <w:t xml:space="preserve"> соответствующим элементам ключа и</w:t>
      </w:r>
      <w:r>
        <w:br/>
        <w:t xml:space="preserve"> открытого текста.</w:t>
      </w:r>
    </w:p>
    <w:p w14:paraId="17907CB5" w14:textId="77777777" w:rsidR="00895B20" w:rsidRDefault="00B47446">
      <w:pPr>
        <w:numPr>
          <w:ilvl w:val="0"/>
          <w:numId w:val="4"/>
        </w:numPr>
      </w:pPr>
      <w:r>
        <w:lastRenderedPageBreak/>
        <w:t>Как по открытому тексту и шифротексту получить ключ?</w:t>
      </w:r>
      <w:r>
        <w:br/>
        <w:t>Подобная задача решается путем применения операции исключающего или к</w:t>
      </w:r>
      <w:r>
        <w:br/>
        <w:t>последовательностям символов зашифрованного и открытого сообщений:</w:t>
      </w:r>
    </w:p>
    <w:p w14:paraId="1D0CFC28" w14:textId="77777777" w:rsidR="00895B20" w:rsidRDefault="00B47446">
      <w:pPr>
        <w:pStyle w:val="FirstParagraph"/>
      </w:pPr>
      <w:r>
        <w:t xml:space="preserve"> Ki = Pi ⊕ C</w:t>
      </w:r>
      <w:r>
        <w:t>i.</w:t>
      </w:r>
    </w:p>
    <w:p w14:paraId="16323A30" w14:textId="77777777" w:rsidR="00895B20" w:rsidRDefault="00B47446">
      <w:pPr>
        <w:numPr>
          <w:ilvl w:val="0"/>
          <w:numId w:val="5"/>
        </w:numPr>
      </w:pPr>
      <w:r>
        <w:t>В чем заключаются необходимые и достаточные условия абсолютной</w:t>
      </w:r>
      <w:r>
        <w:br/>
        <w:t>стойкости шифра?</w:t>
      </w:r>
      <w:r>
        <w:br/>
        <w:t>Необходимые и достаточные условия абсолютной стойкости шифра:</w:t>
      </w:r>
    </w:p>
    <w:p w14:paraId="1FEF0AFF" w14:textId="77777777" w:rsidR="00895B20" w:rsidRDefault="00B47446">
      <w:pPr>
        <w:pStyle w:val="FirstParagraph"/>
      </w:pPr>
      <w:r>
        <w:t xml:space="preserve"> – полная случайность ключа;</w:t>
      </w:r>
      <w:r>
        <w:br/>
        <w:t xml:space="preserve"> – равенство длин ключа и открытого текста;</w:t>
      </w:r>
      <w:r>
        <w:br/>
        <w:t xml:space="preserve"> – однократное использование ключа.</w:t>
      </w:r>
    </w:p>
    <w:p w14:paraId="30859E06" w14:textId="77777777" w:rsidR="00895B20" w:rsidRDefault="00895B20">
      <w:pPr>
        <w:pStyle w:val="BodyText"/>
      </w:pPr>
    </w:p>
    <w:p w14:paraId="110C074D" w14:textId="77777777" w:rsidR="00895B20" w:rsidRDefault="00B47446">
      <w:pPr>
        <w:pStyle w:val="Heading3"/>
      </w:pPr>
      <w:bookmarkStart w:id="6" w:name="вывод"/>
      <w:bookmarkStart w:id="7" w:name="_Toc117362191"/>
      <w:bookmarkEnd w:id="4"/>
      <w:r>
        <w:t>В</w:t>
      </w:r>
      <w:r>
        <w:t>ывод</w:t>
      </w:r>
      <w:bookmarkEnd w:id="7"/>
    </w:p>
    <w:p w14:paraId="1580D484" w14:textId="77777777" w:rsidR="00895B20" w:rsidRDefault="00B47446">
      <w:pPr>
        <w:pStyle w:val="FirstParagraph"/>
      </w:pPr>
      <w:r>
        <w:t>В ходе данной лабораторной работы я освоила на практике применение</w:t>
      </w:r>
      <w:r>
        <w:br/>
        <w:t>режима однократного гаммирования.</w:t>
      </w:r>
    </w:p>
    <w:p w14:paraId="0A6580A2" w14:textId="77777777" w:rsidR="00895B20" w:rsidRDefault="00B47446">
      <w:pPr>
        <w:pStyle w:val="Heading1"/>
      </w:pPr>
      <w:bookmarkStart w:id="8" w:name="список-литературы"/>
      <w:bookmarkStart w:id="9" w:name="_Toc117362192"/>
      <w:bookmarkEnd w:id="2"/>
      <w:bookmarkEnd w:id="6"/>
      <w:r>
        <w:t>Список литературы</w:t>
      </w:r>
      <w:bookmarkEnd w:id="9"/>
    </w:p>
    <w:p w14:paraId="73046E90" w14:textId="77777777" w:rsidR="00895B20" w:rsidRDefault="00B47446">
      <w:pPr>
        <w:numPr>
          <w:ilvl w:val="0"/>
          <w:numId w:val="6"/>
        </w:numPr>
      </w:pPr>
      <w:hyperlink r:id="rId14">
        <w:proofErr w:type="spellStart"/>
        <w:r>
          <w:rPr>
            <w:rStyle w:val="Hyperlink"/>
          </w:rPr>
          <w:t>Кулябов</w:t>
        </w:r>
        <w:proofErr w:type="spellEnd"/>
        <w:r>
          <w:rPr>
            <w:rStyle w:val="Hyperlink"/>
          </w:rPr>
          <w:t xml:space="preserve"> Д. С., </w:t>
        </w:r>
        <w:r>
          <w:rPr>
            <w:rStyle w:val="Hyperlink"/>
          </w:rPr>
          <w:t>Королькова А. В., Геворкян М. Н Лабораторная работа №7</w:t>
        </w:r>
      </w:hyperlink>
      <w:bookmarkEnd w:id="8"/>
    </w:p>
    <w:sectPr w:rsidR="00895B2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69CD259" w14:textId="77777777" w:rsidR="00B47446" w:rsidRDefault="00B47446">
      <w:pPr>
        <w:spacing w:after="0"/>
      </w:pPr>
      <w:r>
        <w:separator/>
      </w:r>
    </w:p>
  </w:endnote>
  <w:endnote w:type="continuationSeparator" w:id="0">
    <w:p w14:paraId="74A99A52" w14:textId="77777777" w:rsidR="00B47446" w:rsidRDefault="00B4744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FE5AD88" w14:textId="77777777" w:rsidR="00B47446" w:rsidRDefault="00B47446">
      <w:r>
        <w:separator/>
      </w:r>
    </w:p>
  </w:footnote>
  <w:footnote w:type="continuationSeparator" w:id="0">
    <w:p w14:paraId="539C8AB2" w14:textId="77777777" w:rsidR="00B47446" w:rsidRDefault="00B4744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8825C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A29EF40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C90C4BC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95B20"/>
    <w:rsid w:val="00423D35"/>
    <w:rsid w:val="00895B20"/>
    <w:rsid w:val="00B4744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70E9BA"/>
  <w15:docId w15:val="{ED58B7D9-565A-4AE0-B32E-488363C72C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unhideWhenUsed/>
    <w:rsid w:val="00423D35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423D3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hyperlink" Target="https://esystem.rudn.ru/pluginfile.php/1651751/mod_resource/content/3/004-lab_discret_extatt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5</Pages>
  <Words>656</Words>
  <Characters>3743</Characters>
  <Application>Microsoft Office Word</Application>
  <DocSecurity>0</DocSecurity>
  <Lines>31</Lines>
  <Paragraphs>8</Paragraphs>
  <ScaleCrop>false</ScaleCrop>
  <Company/>
  <LinksUpToDate>false</LinksUpToDate>
  <CharactersWithSpaces>43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Сыров Владислав" </dc:creator>
  <cp:keywords/>
  <cp:lastModifiedBy>Сыров Владислав Андреевич</cp:lastModifiedBy>
  <cp:revision>2</cp:revision>
  <dcterms:created xsi:type="dcterms:W3CDTF">2022-10-22T17:16:00Z</dcterms:created>
  <dcterms:modified xsi:type="dcterms:W3CDTF">2022-10-22T17:16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xe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Элементы криптографии. Однократное гаммирование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